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F0BAD3" w14:textId="73A1DF29" w:rsidR="00A661C0" w:rsidRDefault="005B1275" w:rsidP="00DA4D56">
      <w:pPr>
        <w:ind w:left="-1701" w:firstLine="1701"/>
      </w:pPr>
      <w:bookmarkStart w:id="0" w:name="_GoBack"/>
      <w:bookmarkEnd w:id="0"/>
      <w:r>
        <w:rPr>
          <w:noProof/>
          <w:lang w:val="ca-ES" w:eastAsia="ca-ES"/>
        </w:rPr>
        <w:drawing>
          <wp:anchor distT="0" distB="0" distL="114300" distR="114300" simplePos="0" relativeHeight="251660288" behindDoc="1" locked="0" layoutInCell="1" allowOverlap="1" wp14:anchorId="2EAC6812" wp14:editId="23FB10F2">
            <wp:simplePos x="0" y="0"/>
            <wp:positionH relativeFrom="margin">
              <wp:align>right</wp:align>
            </wp:positionH>
            <wp:positionV relativeFrom="paragraph">
              <wp:posOffset>-120650</wp:posOffset>
            </wp:positionV>
            <wp:extent cx="7556500" cy="1282700"/>
            <wp:effectExtent l="0" t="0" r="6350" b="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BECER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6500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83C2E76" w14:textId="12B104F4" w:rsidR="00A661C0" w:rsidRPr="00A661C0" w:rsidRDefault="00F92EBC" w:rsidP="00A661C0">
      <w:r>
        <w:rPr>
          <w:noProof/>
          <w:lang w:val="ca-ES" w:eastAsia="ca-E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34D3731" wp14:editId="088BB468">
                <wp:simplePos x="0" y="0"/>
                <wp:positionH relativeFrom="margin">
                  <wp:posOffset>190500</wp:posOffset>
                </wp:positionH>
                <wp:positionV relativeFrom="paragraph">
                  <wp:posOffset>4445</wp:posOffset>
                </wp:positionV>
                <wp:extent cx="4546600" cy="704850"/>
                <wp:effectExtent l="0" t="0" r="0" b="0"/>
                <wp:wrapSquare wrapText="bothSides"/>
                <wp:docPr id="8" name="Cuadro de tex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46600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8DC532" w14:textId="691ADB46" w:rsidR="00614B93" w:rsidRDefault="000A6CDE" w:rsidP="009E7ED4">
                            <w:pPr>
                              <w:jc w:val="center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  <w:t xml:space="preserve">III Jornada de Recerca </w:t>
                            </w:r>
                            <w:r w:rsidR="00E96D9C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  <w:t>gr</w:t>
                            </w:r>
                            <w:r w:rsidR="00AC7B2B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  <w:t>up</w:t>
                            </w:r>
                            <w:r w:rsidR="00E96D9C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  <w:t xml:space="preserve"> CRAMPID</w:t>
                            </w:r>
                          </w:p>
                          <w:p w14:paraId="4F506D07" w14:textId="77777777" w:rsidR="00721BE8" w:rsidRDefault="00721BE8" w:rsidP="009E7ED4">
                            <w:pPr>
                              <w:jc w:val="center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08447942" w14:textId="77777777" w:rsidR="00721BE8" w:rsidRDefault="00721BE8" w:rsidP="009E7ED4">
                            <w:pPr>
                              <w:jc w:val="center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693A8499" w14:textId="77777777" w:rsidR="00721BE8" w:rsidRDefault="00721BE8" w:rsidP="009E7ED4">
                            <w:pPr>
                              <w:jc w:val="center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16E35AB3" w14:textId="77777777" w:rsidR="00721BE8" w:rsidRDefault="00721BE8" w:rsidP="009E7ED4">
                            <w:pPr>
                              <w:jc w:val="center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5075A5F6" w14:textId="77777777" w:rsidR="00721BE8" w:rsidRDefault="00721BE8" w:rsidP="009E7ED4">
                            <w:pPr>
                              <w:jc w:val="center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02D0A4A6" w14:textId="77777777" w:rsidR="00721BE8" w:rsidRDefault="00721BE8" w:rsidP="009E7ED4">
                            <w:pPr>
                              <w:jc w:val="center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27A1A8A9" w14:textId="77777777" w:rsidR="00721BE8" w:rsidRDefault="00721BE8" w:rsidP="009E7ED4">
                            <w:pPr>
                              <w:jc w:val="center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6C306EAC" w14:textId="77777777" w:rsidR="00721BE8" w:rsidRDefault="00721BE8" w:rsidP="009E7ED4">
                            <w:pPr>
                              <w:jc w:val="center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7CE9542F" w14:textId="77777777" w:rsidR="00721BE8" w:rsidRDefault="00721BE8" w:rsidP="009E7ED4">
                            <w:pPr>
                              <w:jc w:val="center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3B81B745" w14:textId="77777777" w:rsidR="00721BE8" w:rsidRDefault="00721BE8" w:rsidP="009E7ED4">
                            <w:pPr>
                              <w:jc w:val="center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5F388029" w14:textId="77777777" w:rsidR="00721BE8" w:rsidRDefault="00721BE8" w:rsidP="009E7ED4">
                            <w:pPr>
                              <w:jc w:val="center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40A4D5AC" w14:textId="77777777" w:rsidR="00721BE8" w:rsidRDefault="00721BE8" w:rsidP="009E7ED4">
                            <w:pPr>
                              <w:jc w:val="center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0EDBBDDE" w14:textId="77777777" w:rsidR="00721BE8" w:rsidRDefault="00721BE8" w:rsidP="009E7ED4">
                            <w:pPr>
                              <w:jc w:val="center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3451E98F" w14:textId="77777777" w:rsidR="00721BE8" w:rsidRDefault="00721BE8" w:rsidP="009E7ED4">
                            <w:pPr>
                              <w:jc w:val="center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6F8F694C" w14:textId="77777777" w:rsidR="00721BE8" w:rsidRDefault="00721BE8" w:rsidP="009E7ED4">
                            <w:pPr>
                              <w:jc w:val="center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5DC4C8BE" w14:textId="77777777" w:rsidR="00721BE8" w:rsidRDefault="00721BE8" w:rsidP="009E7ED4">
                            <w:pPr>
                              <w:jc w:val="center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3E00D9DE" w14:textId="77777777" w:rsidR="00721BE8" w:rsidRDefault="00721BE8" w:rsidP="009E7ED4">
                            <w:pPr>
                              <w:jc w:val="center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0000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0767E8C7" w14:textId="77777777" w:rsidR="00721BE8" w:rsidRPr="00996089" w:rsidRDefault="00721BE8" w:rsidP="009E7ED4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color w:val="002060"/>
                                <w:kern w:val="24"/>
                                <w:sz w:val="40"/>
                                <w:szCs w:val="41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34D3731" id="_x0000_t202" coordsize="21600,21600" o:spt="202" path="m,l,21600r21600,l21600,xe">
                <v:stroke joinstyle="miter"/>
                <v:path gradientshapeok="t" o:connecttype="rect"/>
              </v:shapetype>
              <v:shape id="Cuadro de texto 8" o:spid="_x0000_s1026" type="#_x0000_t202" style="position:absolute;margin-left:15pt;margin-top:.35pt;width:358pt;height:55.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" filled="f" stroked="f">
                <v:textbox>
                  <w:txbxContent>
                    <w:p w14:paraId="4E8DC532" w14:textId="691ADB46" w:rsidR="00614B93" w:rsidRDefault="000A6CDE" w:rsidP="009E7ED4">
                      <w:pPr>
                        <w:jc w:val="center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</w:pP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  <w:t xml:space="preserve">III Jornada de Recerca </w:t>
                      </w:r>
                      <w:proofErr w:type="spellStart"/>
                      <w:r w:rsidR="00E96D9C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  <w:t>gr</w:t>
                      </w:r>
                      <w:r w:rsidR="00AC7B2B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  <w:t>up</w:t>
                      </w:r>
                      <w:proofErr w:type="spellEnd"/>
                      <w:r w:rsidR="00E96D9C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  <w:t xml:space="preserve"> CRAMPID</w:t>
                      </w:r>
                    </w:p>
                    <w:p w14:paraId="4F506D07" w14:textId="77777777" w:rsidR="00721BE8" w:rsidRDefault="00721BE8" w:rsidP="009E7ED4">
                      <w:pPr>
                        <w:jc w:val="center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</w:pPr>
                    </w:p>
                    <w:p w14:paraId="08447942" w14:textId="77777777" w:rsidR="00721BE8" w:rsidRDefault="00721BE8" w:rsidP="009E7ED4">
                      <w:pPr>
                        <w:jc w:val="center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</w:pPr>
                    </w:p>
                    <w:p w14:paraId="693A8499" w14:textId="77777777" w:rsidR="00721BE8" w:rsidRDefault="00721BE8" w:rsidP="009E7ED4">
                      <w:pPr>
                        <w:jc w:val="center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</w:pPr>
                    </w:p>
                    <w:p w14:paraId="16E35AB3" w14:textId="77777777" w:rsidR="00721BE8" w:rsidRDefault="00721BE8" w:rsidP="009E7ED4">
                      <w:pPr>
                        <w:jc w:val="center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</w:pPr>
                    </w:p>
                    <w:p w14:paraId="5075A5F6" w14:textId="77777777" w:rsidR="00721BE8" w:rsidRDefault="00721BE8" w:rsidP="009E7ED4">
                      <w:pPr>
                        <w:jc w:val="center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</w:pPr>
                    </w:p>
                    <w:p w14:paraId="02D0A4A6" w14:textId="77777777" w:rsidR="00721BE8" w:rsidRDefault="00721BE8" w:rsidP="009E7ED4">
                      <w:pPr>
                        <w:jc w:val="center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</w:pPr>
                    </w:p>
                    <w:p w14:paraId="27A1A8A9" w14:textId="77777777" w:rsidR="00721BE8" w:rsidRDefault="00721BE8" w:rsidP="009E7ED4">
                      <w:pPr>
                        <w:jc w:val="center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</w:pPr>
                    </w:p>
                    <w:p w14:paraId="6C306EAC" w14:textId="77777777" w:rsidR="00721BE8" w:rsidRDefault="00721BE8" w:rsidP="009E7ED4">
                      <w:pPr>
                        <w:jc w:val="center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</w:pPr>
                    </w:p>
                    <w:p w14:paraId="7CE9542F" w14:textId="77777777" w:rsidR="00721BE8" w:rsidRDefault="00721BE8" w:rsidP="009E7ED4">
                      <w:pPr>
                        <w:jc w:val="center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</w:pPr>
                    </w:p>
                    <w:p w14:paraId="3B81B745" w14:textId="77777777" w:rsidR="00721BE8" w:rsidRDefault="00721BE8" w:rsidP="009E7ED4">
                      <w:pPr>
                        <w:jc w:val="center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</w:pPr>
                    </w:p>
                    <w:p w14:paraId="5F388029" w14:textId="77777777" w:rsidR="00721BE8" w:rsidRDefault="00721BE8" w:rsidP="009E7ED4">
                      <w:pPr>
                        <w:jc w:val="center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</w:pPr>
                    </w:p>
                    <w:p w14:paraId="40A4D5AC" w14:textId="77777777" w:rsidR="00721BE8" w:rsidRDefault="00721BE8" w:rsidP="009E7ED4">
                      <w:pPr>
                        <w:jc w:val="center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</w:pPr>
                    </w:p>
                    <w:p w14:paraId="0EDBBDDE" w14:textId="77777777" w:rsidR="00721BE8" w:rsidRDefault="00721BE8" w:rsidP="009E7ED4">
                      <w:pPr>
                        <w:jc w:val="center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</w:pPr>
                    </w:p>
                    <w:p w14:paraId="3451E98F" w14:textId="77777777" w:rsidR="00721BE8" w:rsidRDefault="00721BE8" w:rsidP="009E7ED4">
                      <w:pPr>
                        <w:jc w:val="center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</w:pPr>
                    </w:p>
                    <w:p w14:paraId="6F8F694C" w14:textId="77777777" w:rsidR="00721BE8" w:rsidRDefault="00721BE8" w:rsidP="009E7ED4">
                      <w:pPr>
                        <w:jc w:val="center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</w:pPr>
                    </w:p>
                    <w:p w14:paraId="5DC4C8BE" w14:textId="77777777" w:rsidR="00721BE8" w:rsidRDefault="00721BE8" w:rsidP="009E7ED4">
                      <w:pPr>
                        <w:jc w:val="center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</w:pPr>
                    </w:p>
                    <w:p w14:paraId="3E00D9DE" w14:textId="77777777" w:rsidR="00721BE8" w:rsidRDefault="00721BE8" w:rsidP="009E7ED4">
                      <w:pPr>
                        <w:jc w:val="center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0000"/>
                          <w:sz w:val="44"/>
                          <w:szCs w:val="44"/>
                          <w:lang w:val="es-ES"/>
                        </w:rPr>
                      </w:pPr>
                    </w:p>
                    <w:p w14:paraId="0767E8C7" w14:textId="77777777" w:rsidR="00721BE8" w:rsidRPr="00996089" w:rsidRDefault="00721BE8" w:rsidP="009E7ED4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color w:val="002060"/>
                          <w:kern w:val="24"/>
                          <w:sz w:val="40"/>
                          <w:szCs w:val="41"/>
                          <w:lang w:val="es-E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7CF1771" w14:textId="0E3A6E46" w:rsidR="00A661C0" w:rsidRPr="00A661C0" w:rsidRDefault="00A661C0" w:rsidP="00A661C0"/>
    <w:p w14:paraId="3EC33B31" w14:textId="2859A8E4" w:rsidR="00A661C0" w:rsidRPr="00A661C0" w:rsidRDefault="00A661C0" w:rsidP="00A661C0"/>
    <w:p w14:paraId="62C2AB47" w14:textId="1CAC80E9" w:rsidR="00A661C0" w:rsidRPr="00A661C0" w:rsidRDefault="00F92EBC" w:rsidP="00A661C0">
      <w:r>
        <w:rPr>
          <w:noProof/>
          <w:lang w:val="ca-ES" w:eastAsia="ca-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F9E67B0" wp14:editId="23741A16">
                <wp:simplePos x="0" y="0"/>
                <wp:positionH relativeFrom="margin">
                  <wp:align>left</wp:align>
                </wp:positionH>
                <wp:positionV relativeFrom="paragraph">
                  <wp:posOffset>192405</wp:posOffset>
                </wp:positionV>
                <wp:extent cx="7589520" cy="114300"/>
                <wp:effectExtent l="0" t="0" r="0" b="0"/>
                <wp:wrapThrough wrapText="bothSides">
                  <wp:wrapPolygon edited="0">
                    <wp:start x="0" y="0"/>
                    <wp:lineTo x="0" y="18000"/>
                    <wp:lineTo x="21524" y="18000"/>
                    <wp:lineTo x="21524" y="0"/>
                    <wp:lineTo x="0" y="0"/>
                  </wp:wrapPolygon>
                </wp:wrapThrough>
                <wp:docPr id="9" name="Rectángul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89520" cy="1143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203364"/>
                            </a:gs>
                            <a:gs pos="100000">
                              <a:srgbClr val="FFFFFF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4013FA" w14:textId="5E5A572F" w:rsidR="00564AAE" w:rsidRPr="00564AAE" w:rsidRDefault="00564AAE" w:rsidP="00564AAE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F9E67B0" id="Rectángulo 3" o:spid="_x0000_s1027" style="position:absolute;margin-left:0;margin-top:15.15pt;width:597.6pt;height:9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" fillcolor="#203364" stroked="f">
                <v:fill rotate="t" angle="90" focus="100%" type="gradient"/>
                <v:textbox>
                  <w:txbxContent>
                    <w:p w14:paraId="504013FA" w14:textId="5E5A572F" w:rsidR="00564AAE" w:rsidRPr="00564AAE" w:rsidRDefault="00564AAE" w:rsidP="00564AAE">
                      <w:pPr>
                        <w:jc w:val="center"/>
                        <w:rPr>
                          <w:lang w:val="es-ES"/>
                        </w:rPr>
                      </w:pPr>
                    </w:p>
                  </w:txbxContent>
                </v:textbox>
                <w10:wrap type="through" anchorx="margin"/>
              </v:rect>
            </w:pict>
          </mc:Fallback>
        </mc:AlternateContent>
      </w:r>
    </w:p>
    <w:p w14:paraId="6131B2E2" w14:textId="219B3B05" w:rsidR="00A661C0" w:rsidRPr="00A661C0" w:rsidRDefault="00A661C0" w:rsidP="00A661C0"/>
    <w:p w14:paraId="60D81C68" w14:textId="35E9B4CE" w:rsidR="004221CE" w:rsidRDefault="00A420FF" w:rsidP="00A661C0">
      <w:pPr>
        <w:rPr>
          <w:rFonts w:asciiTheme="majorHAnsi" w:hAnsiTheme="majorHAnsi" w:cstheme="majorHAnsi"/>
          <w:color w:val="0070C0"/>
        </w:rPr>
      </w:pPr>
      <w:r>
        <w:t xml:space="preserve">             </w:t>
      </w:r>
      <w:r>
        <w:rPr>
          <w:rFonts w:asciiTheme="majorHAnsi" w:hAnsiTheme="majorHAnsi" w:cstheme="majorHAnsi"/>
          <w:color w:val="0070C0"/>
        </w:rPr>
        <w:t>Dijous, 29 de Juny</w:t>
      </w:r>
    </w:p>
    <w:p w14:paraId="1DA79078" w14:textId="21614496" w:rsidR="00A420FF" w:rsidRPr="00A420FF" w:rsidRDefault="00A420FF" w:rsidP="00A661C0">
      <w:pPr>
        <w:rPr>
          <w:rFonts w:asciiTheme="majorHAnsi" w:hAnsiTheme="majorHAnsi" w:cstheme="majorHAnsi"/>
          <w:color w:val="0070C0"/>
        </w:rPr>
      </w:pPr>
      <w:r>
        <w:rPr>
          <w:rFonts w:asciiTheme="majorHAnsi" w:hAnsiTheme="majorHAnsi" w:cstheme="majorHAnsi"/>
          <w:color w:val="0070C0"/>
        </w:rPr>
        <w:t xml:space="preserve">             </w:t>
      </w:r>
      <w:r w:rsidR="00BA0E57">
        <w:rPr>
          <w:rFonts w:asciiTheme="majorHAnsi" w:hAnsiTheme="majorHAnsi" w:cstheme="majorHAnsi"/>
          <w:color w:val="0070C0"/>
        </w:rPr>
        <w:t xml:space="preserve">Gallery Hotel </w:t>
      </w:r>
      <w:r w:rsidR="008A7380" w:rsidRPr="008A7380">
        <w:rPr>
          <w:rFonts w:asciiTheme="majorHAnsi" w:hAnsiTheme="majorHAnsi" w:cstheme="majorHAnsi"/>
          <w:color w:val="0070C0"/>
          <w:sz w:val="20"/>
          <w:szCs w:val="20"/>
        </w:rPr>
        <w:t>(</w:t>
      </w:r>
      <w:r w:rsidR="00470D77" w:rsidRPr="008A7380">
        <w:rPr>
          <w:rFonts w:asciiTheme="majorHAnsi" w:hAnsiTheme="majorHAnsi" w:cstheme="majorHAnsi"/>
          <w:color w:val="0070C0"/>
          <w:sz w:val="20"/>
          <w:szCs w:val="20"/>
        </w:rPr>
        <w:t xml:space="preserve">C/ Rosselló 248 </w:t>
      </w:r>
      <w:r w:rsidR="008A7380" w:rsidRPr="008A7380">
        <w:rPr>
          <w:rFonts w:asciiTheme="majorHAnsi" w:hAnsiTheme="majorHAnsi" w:cstheme="majorHAnsi"/>
          <w:color w:val="0070C0"/>
          <w:sz w:val="20"/>
          <w:szCs w:val="20"/>
        </w:rPr>
        <w:t>, Barcelona</w:t>
      </w:r>
      <w:r w:rsidR="00470D77" w:rsidRPr="008A7380">
        <w:rPr>
          <w:rFonts w:asciiTheme="majorHAnsi" w:hAnsiTheme="majorHAnsi" w:cstheme="majorHAnsi"/>
          <w:color w:val="0070C0"/>
          <w:sz w:val="20"/>
          <w:szCs w:val="20"/>
        </w:rPr>
        <w:t>)</w:t>
      </w:r>
    </w:p>
    <w:p w14:paraId="5F239E8F" w14:textId="77777777" w:rsidR="006F58C5" w:rsidRDefault="006F58C5" w:rsidP="00A661C0"/>
    <w:p w14:paraId="2C53C235" w14:textId="77777777" w:rsidR="006F58C5" w:rsidRDefault="006F58C5" w:rsidP="00A661C0"/>
    <w:p w14:paraId="66FD3B13" w14:textId="77777777" w:rsidR="006F58C5" w:rsidRDefault="006F58C5" w:rsidP="00A661C0"/>
    <w:p w14:paraId="7997BA9D" w14:textId="5F258299" w:rsidR="00100704" w:rsidRPr="00C70E22" w:rsidRDefault="004221CE" w:rsidP="000E2894">
      <w:pPr>
        <w:rPr>
          <w:rFonts w:asciiTheme="majorHAnsi" w:hAnsiTheme="majorHAnsi" w:cstheme="majorHAnsi"/>
          <w:color w:val="548DD4" w:themeColor="text2" w:themeTint="99"/>
        </w:rPr>
      </w:pPr>
      <w:r>
        <w:tab/>
      </w:r>
      <w:r w:rsidR="002158E5">
        <w:rPr>
          <w:noProof/>
        </w:rPr>
        <w:tab/>
      </w:r>
      <w:r w:rsidR="002158E5" w:rsidRPr="002158E5">
        <w:rPr>
          <w:noProof/>
          <w:lang w:val="ca-ES" w:eastAsia="ca-ES"/>
        </w:rPr>
        <w:drawing>
          <wp:inline distT="0" distB="0" distL="0" distR="0" wp14:anchorId="55C73971" wp14:editId="5BB58E6B">
            <wp:extent cx="5435600" cy="793750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793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B5508" w14:textId="541A6E6C" w:rsidR="000F7163" w:rsidRPr="00D1337F" w:rsidRDefault="004513A4" w:rsidP="00100704">
      <w:pPr>
        <w:ind w:left="567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  </w:t>
      </w:r>
      <w:r w:rsidR="00ED1D49">
        <w:rPr>
          <w:noProof/>
          <w:lang w:val="ca-ES" w:eastAsia="ca-ES"/>
        </w:rPr>
        <w:drawing>
          <wp:inline distT="0" distB="0" distL="0" distR="0" wp14:anchorId="150B152E" wp14:editId="1177E29A">
            <wp:extent cx="7556500" cy="146050"/>
            <wp:effectExtent l="0" t="0" r="6350" b="635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556500" cy="14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3395D" w14:textId="5C269A6A" w:rsidR="00E00DFF" w:rsidRPr="00A661C0" w:rsidRDefault="00ED1D49" w:rsidP="00A661C0">
      <w:r>
        <w:rPr>
          <w:noProof/>
          <w:lang w:val="ca-ES" w:eastAsia="ca-E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9D673B2" wp14:editId="2C5D8E9F">
                <wp:simplePos x="0" y="0"/>
                <wp:positionH relativeFrom="column">
                  <wp:posOffset>5321300</wp:posOffset>
                </wp:positionH>
                <wp:positionV relativeFrom="paragraph">
                  <wp:posOffset>5080</wp:posOffset>
                </wp:positionV>
                <wp:extent cx="2971800" cy="450850"/>
                <wp:effectExtent l="0" t="0" r="0" b="6350"/>
                <wp:wrapNone/>
                <wp:docPr id="3" name="Cuadro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450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DD2D9C" w14:textId="58C69055" w:rsidR="00ED1D49" w:rsidRDefault="00ED1D49">
                            <w:r>
                              <w:rPr>
                                <w:noProof/>
                                <w:lang w:val="ca-ES" w:eastAsia="ca-ES"/>
                              </w:rPr>
                              <w:drawing>
                                <wp:inline distT="0" distB="0" distL="0" distR="0" wp14:anchorId="549BE871" wp14:editId="6767EBFB">
                                  <wp:extent cx="1206500" cy="543617"/>
                                  <wp:effectExtent l="0" t="0" r="0" b="8890"/>
                                  <wp:docPr id="4" name="Imagen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67535" cy="5711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09D673B2" id="_x0000_t202" coordsize="21600,21600" o:spt="202" path="m,l,21600r21600,l21600,xe">
                <v:stroke joinstyle="miter"/>
                <v:path gradientshapeok="t" o:connecttype="rect"/>
              </v:shapetype>
              <v:shape id="Cuadro de texto 3" o:spid="_x0000_s1028" type="#_x0000_t202" style="position:absolute;margin-left:419pt;margin-top:.4pt;width:234pt;height:35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" fillcolor="white [3201]" stroked="f" strokeweight=".5pt">
                <v:textbox>
                  <w:txbxContent>
                    <w:p w14:paraId="22DD2D9C" w14:textId="58C69055" w:rsidR="00ED1D49" w:rsidRDefault="00ED1D49">
                      <w:r>
                        <w:rPr>
                          <w:noProof/>
                        </w:rPr>
                        <w:drawing>
                          <wp:inline distT="0" distB="0" distL="0" distR="0" wp14:anchorId="549BE871" wp14:editId="6767EBFB">
                            <wp:extent cx="1206500" cy="543617"/>
                            <wp:effectExtent l="0" t="0" r="0" b="8890"/>
                            <wp:docPr id="4" name="Imagen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67535" cy="5711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  </w:t>
      </w:r>
    </w:p>
    <w:sectPr w:rsidR="00E00DFF" w:rsidRPr="00A661C0" w:rsidSect="00A661C0">
      <w:headerReference w:type="even" r:id="rId13"/>
      <w:pgSz w:w="11900" w:h="16840"/>
      <w:pgMar w:top="0" w:right="0" w:bottom="0" w:left="0" w:header="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8119F0" w14:textId="77777777" w:rsidR="005773A0" w:rsidRDefault="005773A0" w:rsidP="00DA4D56">
      <w:r>
        <w:separator/>
      </w:r>
    </w:p>
  </w:endnote>
  <w:endnote w:type="continuationSeparator" w:id="0">
    <w:p w14:paraId="32676C46" w14:textId="77777777" w:rsidR="005773A0" w:rsidRDefault="005773A0" w:rsidP="00DA4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Yu Gothic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BDC460" w14:textId="77777777" w:rsidR="005773A0" w:rsidRDefault="005773A0" w:rsidP="00DA4D56">
      <w:r>
        <w:separator/>
      </w:r>
    </w:p>
  </w:footnote>
  <w:footnote w:type="continuationSeparator" w:id="0">
    <w:p w14:paraId="73639F4B" w14:textId="77777777" w:rsidR="005773A0" w:rsidRDefault="005773A0" w:rsidP="00DA4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F62C27" w14:textId="77777777" w:rsidR="001D0206" w:rsidRDefault="00924B72">
    <w:pPr>
      <w:pStyle w:val="Encabezado"/>
    </w:pPr>
    <w:sdt>
      <w:sdtPr>
        <w:id w:val="171999623"/>
        <w:placeholder>
          <w:docPart w:val="7B53CD1E1EC14C43B3ED2AEAEE388122"/>
        </w:placeholder>
        <w:temporary/>
        <w:showingPlcHdr/>
      </w:sdtPr>
      <w:sdtEndPr/>
      <w:sdtContent>
        <w:r w:rsidR="001D0206">
          <w:rPr>
            <w:lang w:val="es-ES"/>
          </w:rPr>
          <w:t>[Escriba texto]</w:t>
        </w:r>
      </w:sdtContent>
    </w:sdt>
    <w:r w:rsidR="001D0206">
      <w:ptab w:relativeTo="margin" w:alignment="center" w:leader="none"/>
    </w:r>
    <w:sdt>
      <w:sdtPr>
        <w:id w:val="171999624"/>
        <w:placeholder>
          <w:docPart w:val="D01D7997B17AB14AAAE8B9F1606ADB0A"/>
        </w:placeholder>
        <w:temporary/>
        <w:showingPlcHdr/>
      </w:sdtPr>
      <w:sdtEndPr/>
      <w:sdtContent>
        <w:r w:rsidR="001D0206">
          <w:rPr>
            <w:lang w:val="es-ES"/>
          </w:rPr>
          <w:t>[Escriba texto]</w:t>
        </w:r>
      </w:sdtContent>
    </w:sdt>
    <w:r w:rsidR="001D0206">
      <w:ptab w:relativeTo="margin" w:alignment="right" w:leader="none"/>
    </w:r>
    <w:sdt>
      <w:sdtPr>
        <w:id w:val="171999625"/>
        <w:placeholder>
          <w:docPart w:val="D532BA37BD5FDA48A0D4EC25EE54A0B9"/>
        </w:placeholder>
        <w:temporary/>
        <w:showingPlcHdr/>
      </w:sdtPr>
      <w:sdtEndPr/>
      <w:sdtContent>
        <w:r w:rsidR="001D0206">
          <w:rPr>
            <w:lang w:val="es-ES"/>
          </w:rPr>
          <w:t>[Escriba texto]</w:t>
        </w:r>
      </w:sdtContent>
    </w:sdt>
  </w:p>
  <w:p w14:paraId="6508A670" w14:textId="77777777" w:rsidR="001D0206" w:rsidRDefault="001D0206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0173F3"/>
    <w:multiLevelType w:val="multilevel"/>
    <w:tmpl w:val="218C42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DcyN7YwNDQ2NTFR0lEKTi0uzszPAykwrAUAQ47LHCwAAAA="/>
  </w:docVars>
  <w:rsids>
    <w:rsidRoot w:val="00AD73B6"/>
    <w:rsid w:val="0000366A"/>
    <w:rsid w:val="00011561"/>
    <w:rsid w:val="00031B04"/>
    <w:rsid w:val="00044250"/>
    <w:rsid w:val="00053C20"/>
    <w:rsid w:val="0005511F"/>
    <w:rsid w:val="0007345E"/>
    <w:rsid w:val="00086D51"/>
    <w:rsid w:val="00091CDE"/>
    <w:rsid w:val="00092202"/>
    <w:rsid w:val="00096EC8"/>
    <w:rsid w:val="000A1F1B"/>
    <w:rsid w:val="000A6CDE"/>
    <w:rsid w:val="000E2894"/>
    <w:rsid w:val="000F5CC7"/>
    <w:rsid w:val="000F7163"/>
    <w:rsid w:val="00100704"/>
    <w:rsid w:val="00100909"/>
    <w:rsid w:val="00102E9C"/>
    <w:rsid w:val="00127245"/>
    <w:rsid w:val="0013427F"/>
    <w:rsid w:val="00141FF1"/>
    <w:rsid w:val="001A54C2"/>
    <w:rsid w:val="001A6DD1"/>
    <w:rsid w:val="001B238F"/>
    <w:rsid w:val="001C20F2"/>
    <w:rsid w:val="001C5CB5"/>
    <w:rsid w:val="001D0206"/>
    <w:rsid w:val="002158E5"/>
    <w:rsid w:val="00252C18"/>
    <w:rsid w:val="002A5897"/>
    <w:rsid w:val="002B2E85"/>
    <w:rsid w:val="002C1AD1"/>
    <w:rsid w:val="002D6992"/>
    <w:rsid w:val="002E1C3D"/>
    <w:rsid w:val="002E6905"/>
    <w:rsid w:val="002F0DE5"/>
    <w:rsid w:val="002F3BF0"/>
    <w:rsid w:val="00301AA6"/>
    <w:rsid w:val="0030244F"/>
    <w:rsid w:val="00353B49"/>
    <w:rsid w:val="00370A2B"/>
    <w:rsid w:val="00393522"/>
    <w:rsid w:val="00396A4C"/>
    <w:rsid w:val="003B3760"/>
    <w:rsid w:val="003C1A16"/>
    <w:rsid w:val="003C374D"/>
    <w:rsid w:val="003D5E14"/>
    <w:rsid w:val="003E25A8"/>
    <w:rsid w:val="00412AC6"/>
    <w:rsid w:val="00416B12"/>
    <w:rsid w:val="004221CE"/>
    <w:rsid w:val="00427676"/>
    <w:rsid w:val="0043067F"/>
    <w:rsid w:val="00434991"/>
    <w:rsid w:val="004513A4"/>
    <w:rsid w:val="00462BB9"/>
    <w:rsid w:val="00464442"/>
    <w:rsid w:val="00470D2F"/>
    <w:rsid w:val="00470D77"/>
    <w:rsid w:val="00477DE5"/>
    <w:rsid w:val="004800C9"/>
    <w:rsid w:val="0048193C"/>
    <w:rsid w:val="00483F00"/>
    <w:rsid w:val="0048635A"/>
    <w:rsid w:val="0049276D"/>
    <w:rsid w:val="004A3D24"/>
    <w:rsid w:val="004B7789"/>
    <w:rsid w:val="004B7AC9"/>
    <w:rsid w:val="004C1213"/>
    <w:rsid w:val="004C5737"/>
    <w:rsid w:val="004D01E8"/>
    <w:rsid w:val="004E4577"/>
    <w:rsid w:val="004E51FC"/>
    <w:rsid w:val="004F24CE"/>
    <w:rsid w:val="004F49D4"/>
    <w:rsid w:val="00504139"/>
    <w:rsid w:val="00504445"/>
    <w:rsid w:val="00534F29"/>
    <w:rsid w:val="00544447"/>
    <w:rsid w:val="00544EFF"/>
    <w:rsid w:val="00552543"/>
    <w:rsid w:val="00564AAE"/>
    <w:rsid w:val="005773A0"/>
    <w:rsid w:val="00577CD7"/>
    <w:rsid w:val="00583002"/>
    <w:rsid w:val="00592DEC"/>
    <w:rsid w:val="005A3B20"/>
    <w:rsid w:val="005A5756"/>
    <w:rsid w:val="005B1275"/>
    <w:rsid w:val="005B4754"/>
    <w:rsid w:val="005D3C96"/>
    <w:rsid w:val="005D4D56"/>
    <w:rsid w:val="005E0E2A"/>
    <w:rsid w:val="005E1453"/>
    <w:rsid w:val="005E52BD"/>
    <w:rsid w:val="005F32D4"/>
    <w:rsid w:val="00614B93"/>
    <w:rsid w:val="006470FB"/>
    <w:rsid w:val="00647B32"/>
    <w:rsid w:val="00654127"/>
    <w:rsid w:val="006622B8"/>
    <w:rsid w:val="00665121"/>
    <w:rsid w:val="006907B1"/>
    <w:rsid w:val="0069385B"/>
    <w:rsid w:val="006945AE"/>
    <w:rsid w:val="006A1DA7"/>
    <w:rsid w:val="006A2DAC"/>
    <w:rsid w:val="006B6BFD"/>
    <w:rsid w:val="006C2EA4"/>
    <w:rsid w:val="006C47B8"/>
    <w:rsid w:val="006C4EC5"/>
    <w:rsid w:val="006D0BF6"/>
    <w:rsid w:val="006D1060"/>
    <w:rsid w:val="006D5428"/>
    <w:rsid w:val="006E6A5A"/>
    <w:rsid w:val="006F0E88"/>
    <w:rsid w:val="006F3653"/>
    <w:rsid w:val="006F58C5"/>
    <w:rsid w:val="006F6009"/>
    <w:rsid w:val="0070675A"/>
    <w:rsid w:val="00721BE8"/>
    <w:rsid w:val="0073143C"/>
    <w:rsid w:val="00734E5F"/>
    <w:rsid w:val="00745727"/>
    <w:rsid w:val="00765F77"/>
    <w:rsid w:val="0077252C"/>
    <w:rsid w:val="0078648B"/>
    <w:rsid w:val="0078780F"/>
    <w:rsid w:val="00793F2B"/>
    <w:rsid w:val="00795266"/>
    <w:rsid w:val="007A3826"/>
    <w:rsid w:val="007B0625"/>
    <w:rsid w:val="007B3116"/>
    <w:rsid w:val="007B3685"/>
    <w:rsid w:val="007B7C1C"/>
    <w:rsid w:val="007C5236"/>
    <w:rsid w:val="007D1A97"/>
    <w:rsid w:val="007E57DE"/>
    <w:rsid w:val="00826284"/>
    <w:rsid w:val="008321E0"/>
    <w:rsid w:val="0083555F"/>
    <w:rsid w:val="00835CA9"/>
    <w:rsid w:val="008611E6"/>
    <w:rsid w:val="00871905"/>
    <w:rsid w:val="00881D8C"/>
    <w:rsid w:val="00882FBF"/>
    <w:rsid w:val="00884A25"/>
    <w:rsid w:val="008A7380"/>
    <w:rsid w:val="00924B72"/>
    <w:rsid w:val="00940661"/>
    <w:rsid w:val="0094398C"/>
    <w:rsid w:val="00960CBD"/>
    <w:rsid w:val="00965071"/>
    <w:rsid w:val="0096728E"/>
    <w:rsid w:val="009815C5"/>
    <w:rsid w:val="009821B9"/>
    <w:rsid w:val="00984BCC"/>
    <w:rsid w:val="00994B17"/>
    <w:rsid w:val="00996089"/>
    <w:rsid w:val="009A1F72"/>
    <w:rsid w:val="009A468E"/>
    <w:rsid w:val="009C6DD5"/>
    <w:rsid w:val="009D2D13"/>
    <w:rsid w:val="009D7046"/>
    <w:rsid w:val="009E7ED4"/>
    <w:rsid w:val="009F119D"/>
    <w:rsid w:val="009F35C5"/>
    <w:rsid w:val="009F5076"/>
    <w:rsid w:val="00A0021F"/>
    <w:rsid w:val="00A074EE"/>
    <w:rsid w:val="00A1567A"/>
    <w:rsid w:val="00A21002"/>
    <w:rsid w:val="00A21A05"/>
    <w:rsid w:val="00A24FC6"/>
    <w:rsid w:val="00A254D9"/>
    <w:rsid w:val="00A3163C"/>
    <w:rsid w:val="00A3174D"/>
    <w:rsid w:val="00A420FF"/>
    <w:rsid w:val="00A46CFA"/>
    <w:rsid w:val="00A50661"/>
    <w:rsid w:val="00A643B8"/>
    <w:rsid w:val="00A661C0"/>
    <w:rsid w:val="00A907CF"/>
    <w:rsid w:val="00A921E9"/>
    <w:rsid w:val="00AB42C2"/>
    <w:rsid w:val="00AC1515"/>
    <w:rsid w:val="00AC19F7"/>
    <w:rsid w:val="00AC392E"/>
    <w:rsid w:val="00AC7B2B"/>
    <w:rsid w:val="00AD73B6"/>
    <w:rsid w:val="00AD76CE"/>
    <w:rsid w:val="00AE4CA7"/>
    <w:rsid w:val="00AE4E48"/>
    <w:rsid w:val="00AF0AB4"/>
    <w:rsid w:val="00B10160"/>
    <w:rsid w:val="00B2470B"/>
    <w:rsid w:val="00B33C66"/>
    <w:rsid w:val="00B35136"/>
    <w:rsid w:val="00B36528"/>
    <w:rsid w:val="00B47BF1"/>
    <w:rsid w:val="00B571C1"/>
    <w:rsid w:val="00B57318"/>
    <w:rsid w:val="00B57ACF"/>
    <w:rsid w:val="00B711F9"/>
    <w:rsid w:val="00B72B97"/>
    <w:rsid w:val="00B82311"/>
    <w:rsid w:val="00B85C0A"/>
    <w:rsid w:val="00BA0B71"/>
    <w:rsid w:val="00BA0E57"/>
    <w:rsid w:val="00BA6591"/>
    <w:rsid w:val="00BC0876"/>
    <w:rsid w:val="00BC3326"/>
    <w:rsid w:val="00BD4D3A"/>
    <w:rsid w:val="00BE3BBC"/>
    <w:rsid w:val="00C56674"/>
    <w:rsid w:val="00C70E22"/>
    <w:rsid w:val="00C9122F"/>
    <w:rsid w:val="00CA00BA"/>
    <w:rsid w:val="00CA7CC2"/>
    <w:rsid w:val="00CE1C2D"/>
    <w:rsid w:val="00CE6ABF"/>
    <w:rsid w:val="00CF4CEC"/>
    <w:rsid w:val="00D10CF5"/>
    <w:rsid w:val="00D11913"/>
    <w:rsid w:val="00D1337F"/>
    <w:rsid w:val="00D13E0A"/>
    <w:rsid w:val="00D40284"/>
    <w:rsid w:val="00D47EC5"/>
    <w:rsid w:val="00D55D09"/>
    <w:rsid w:val="00D64369"/>
    <w:rsid w:val="00D72185"/>
    <w:rsid w:val="00D81DDA"/>
    <w:rsid w:val="00DA4D56"/>
    <w:rsid w:val="00DB3BC7"/>
    <w:rsid w:val="00DE5138"/>
    <w:rsid w:val="00DE7ABF"/>
    <w:rsid w:val="00E00DFF"/>
    <w:rsid w:val="00E051B0"/>
    <w:rsid w:val="00E27ACB"/>
    <w:rsid w:val="00E31894"/>
    <w:rsid w:val="00E3390A"/>
    <w:rsid w:val="00E44FBA"/>
    <w:rsid w:val="00E4760E"/>
    <w:rsid w:val="00E4796C"/>
    <w:rsid w:val="00E53751"/>
    <w:rsid w:val="00E63E48"/>
    <w:rsid w:val="00E865C3"/>
    <w:rsid w:val="00E938EA"/>
    <w:rsid w:val="00E955DD"/>
    <w:rsid w:val="00E96D9C"/>
    <w:rsid w:val="00E96DEB"/>
    <w:rsid w:val="00EB3B03"/>
    <w:rsid w:val="00EC2765"/>
    <w:rsid w:val="00ED1B1A"/>
    <w:rsid w:val="00ED1D49"/>
    <w:rsid w:val="00EE2877"/>
    <w:rsid w:val="00F10492"/>
    <w:rsid w:val="00F14F76"/>
    <w:rsid w:val="00F252EC"/>
    <w:rsid w:val="00F5140A"/>
    <w:rsid w:val="00F541D3"/>
    <w:rsid w:val="00F77587"/>
    <w:rsid w:val="00F87C33"/>
    <w:rsid w:val="00F911D4"/>
    <w:rsid w:val="00F9124E"/>
    <w:rsid w:val="00F92EBC"/>
    <w:rsid w:val="00FC0360"/>
    <w:rsid w:val="00FD2D57"/>
    <w:rsid w:val="00FD6C59"/>
    <w:rsid w:val="00FE3630"/>
    <w:rsid w:val="00FF7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FA6AED8"/>
  <w15:docId w15:val="{E14DD2F7-B508-4EC3-B981-41EDD9005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1515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AD73B6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D73B6"/>
    <w:rPr>
      <w:rFonts w:ascii="Lucida Grande" w:hAnsi="Lucida Grande" w:cs="Lucida Grande"/>
      <w:sz w:val="18"/>
      <w:szCs w:val="18"/>
    </w:rPr>
  </w:style>
  <w:style w:type="paragraph" w:customStyle="1" w:styleId="Prrafobsico">
    <w:name w:val="[Párrafo básico]"/>
    <w:basedOn w:val="Normal"/>
    <w:uiPriority w:val="99"/>
    <w:rsid w:val="00AD73B6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Encabezado">
    <w:name w:val="header"/>
    <w:basedOn w:val="Normal"/>
    <w:link w:val="EncabezadoCar"/>
    <w:uiPriority w:val="99"/>
    <w:unhideWhenUsed/>
    <w:rsid w:val="00DA4D56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A4D56"/>
  </w:style>
  <w:style w:type="paragraph" w:styleId="Piedepgina">
    <w:name w:val="footer"/>
    <w:basedOn w:val="Normal"/>
    <w:link w:val="PiedepginaCar"/>
    <w:uiPriority w:val="99"/>
    <w:unhideWhenUsed/>
    <w:rsid w:val="00DA4D56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A4D56"/>
  </w:style>
  <w:style w:type="paragraph" w:customStyle="1" w:styleId="Default">
    <w:name w:val="Default"/>
    <w:rsid w:val="00A907CF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96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0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B53CD1E1EC14C43B3ED2AEAEE388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2AEDA-748B-AF43-8C9B-F1B22125D2D4}"/>
      </w:docPartPr>
      <w:docPartBody>
        <w:p w:rsidR="00FC04AA" w:rsidRDefault="00FC04AA" w:rsidP="00FC04AA">
          <w:pPr>
            <w:pStyle w:val="7B53CD1E1EC14C43B3ED2AEAEE388122"/>
          </w:pPr>
          <w:r>
            <w:rPr>
              <w:lang w:val="es-ES"/>
            </w:rPr>
            <w:t>[Escriba texto]</w:t>
          </w:r>
        </w:p>
      </w:docPartBody>
    </w:docPart>
    <w:docPart>
      <w:docPartPr>
        <w:name w:val="D01D7997B17AB14AAAE8B9F1606AD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6F410-40C1-D247-9ED5-FD4EF2687227}"/>
      </w:docPartPr>
      <w:docPartBody>
        <w:p w:rsidR="00FC04AA" w:rsidRDefault="00FC04AA" w:rsidP="00FC04AA">
          <w:pPr>
            <w:pStyle w:val="D01D7997B17AB14AAAE8B9F1606ADB0A"/>
          </w:pPr>
          <w:r>
            <w:rPr>
              <w:lang w:val="es-ES"/>
            </w:rPr>
            <w:t>[Escriba texto]</w:t>
          </w:r>
        </w:p>
      </w:docPartBody>
    </w:docPart>
    <w:docPart>
      <w:docPartPr>
        <w:name w:val="D532BA37BD5FDA48A0D4EC25EE54A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2189B-8BBF-F44E-AB3C-6107C453217F}"/>
      </w:docPartPr>
      <w:docPartBody>
        <w:p w:rsidR="00FC04AA" w:rsidRDefault="00FC04AA" w:rsidP="00FC04AA">
          <w:pPr>
            <w:pStyle w:val="D532BA37BD5FDA48A0D4EC25EE54A0B9"/>
          </w:pPr>
          <w:r>
            <w:rPr>
              <w:lang w:val="es-ES"/>
            </w:rPr>
            <w:t>[Escriba tex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Yu Gothic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FC04AA"/>
    <w:rsid w:val="00033226"/>
    <w:rsid w:val="00191A7C"/>
    <w:rsid w:val="00284E03"/>
    <w:rsid w:val="002C6090"/>
    <w:rsid w:val="00390AC7"/>
    <w:rsid w:val="003C3693"/>
    <w:rsid w:val="00420626"/>
    <w:rsid w:val="004869B7"/>
    <w:rsid w:val="00487B4F"/>
    <w:rsid w:val="0049719B"/>
    <w:rsid w:val="004C2B68"/>
    <w:rsid w:val="00547D83"/>
    <w:rsid w:val="005F1C4E"/>
    <w:rsid w:val="006E4596"/>
    <w:rsid w:val="007C7369"/>
    <w:rsid w:val="00A52634"/>
    <w:rsid w:val="00A7644C"/>
    <w:rsid w:val="00D22F86"/>
    <w:rsid w:val="00D84747"/>
    <w:rsid w:val="00D90F9D"/>
    <w:rsid w:val="00FC0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F8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7B53CD1E1EC14C43B3ED2AEAEE388122">
    <w:name w:val="7B53CD1E1EC14C43B3ED2AEAEE388122"/>
    <w:rsid w:val="00FC04AA"/>
  </w:style>
  <w:style w:type="paragraph" w:customStyle="1" w:styleId="D01D7997B17AB14AAAE8B9F1606ADB0A">
    <w:name w:val="D01D7997B17AB14AAAE8B9F1606ADB0A"/>
    <w:rsid w:val="00FC04AA"/>
  </w:style>
  <w:style w:type="paragraph" w:customStyle="1" w:styleId="D532BA37BD5FDA48A0D4EC25EE54A0B9">
    <w:name w:val="D532BA37BD5FDA48A0D4EC25EE54A0B9"/>
    <w:rsid w:val="00FC04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F73A5CF-4D4E-4FAF-8E58-F77AD228460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1f8af86-ee95-4718-bd0d-375b37366c83}" enabled="0" method="" siteId="{e1f8af86-ee95-4718-bd0d-375b37366c8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</Words>
  <Characters>97</Characters>
  <Application>Microsoft Office Word</Application>
  <DocSecurity>4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ac</Company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c mac</dc:creator>
  <cp:lastModifiedBy>Maria José Ferrandis</cp:lastModifiedBy>
  <cp:revision>2</cp:revision>
  <cp:lastPrinted>2021-05-03T08:14:00Z</cp:lastPrinted>
  <dcterms:created xsi:type="dcterms:W3CDTF">2023-06-15T15:43:00Z</dcterms:created>
  <dcterms:modified xsi:type="dcterms:W3CDTF">2023-06-15T15:43:00Z</dcterms:modified>
</cp:coreProperties>
</file>